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AEDAE" w14:textId="77777777" w:rsidR="00D83F2B" w:rsidRDefault="00D83F2B" w:rsidP="001D556F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39DB8040" w14:textId="1E391BDE" w:rsidR="00D83F2B" w:rsidRDefault="00572BBA" w:rsidP="001D556F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2.1</w:t>
      </w:r>
    </w:p>
    <w:p w14:paraId="578483C9" w14:textId="7ABCD8F1" w:rsidR="001D556F" w:rsidRPr="001D556F" w:rsidRDefault="001D556F" w:rsidP="001D55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D556F">
        <w:rPr>
          <w:rFonts w:ascii="Arial" w:eastAsia="Times New Roman" w:hAnsi="Arial" w:cs="Arial"/>
          <w:color w:val="000000"/>
          <w:lang w:eastAsia="en-CA"/>
        </w:rPr>
        <w:t>Assumptions:</w:t>
      </w:r>
    </w:p>
    <w:p w14:paraId="11C09D6C" w14:textId="77777777" w:rsidR="001D556F" w:rsidRPr="001D556F" w:rsidRDefault="001D556F" w:rsidP="001D556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1D556F">
        <w:rPr>
          <w:rFonts w:ascii="Arial" w:eastAsia="Times New Roman" w:hAnsi="Arial" w:cs="Arial"/>
          <w:color w:val="000000"/>
          <w:lang w:eastAsia="en-CA"/>
        </w:rPr>
        <w:t xml:space="preserve">The group classes have </w:t>
      </w:r>
      <w:proofErr w:type="gramStart"/>
      <w:r w:rsidRPr="001D556F">
        <w:rPr>
          <w:rFonts w:ascii="Arial" w:eastAsia="Times New Roman" w:hAnsi="Arial" w:cs="Arial"/>
          <w:color w:val="000000"/>
          <w:lang w:eastAsia="en-CA"/>
        </w:rPr>
        <w:t>trainers</w:t>
      </w:r>
      <w:proofErr w:type="gramEnd"/>
    </w:p>
    <w:p w14:paraId="0927CAD2" w14:textId="1BB9A7EB" w:rsidR="001D556F" w:rsidRPr="001D556F" w:rsidRDefault="001D556F" w:rsidP="001D556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1D556F">
        <w:rPr>
          <w:rFonts w:ascii="Arial" w:eastAsia="Times New Roman" w:hAnsi="Arial" w:cs="Arial"/>
          <w:color w:val="000000"/>
          <w:lang w:eastAsia="en-CA"/>
        </w:rPr>
        <w:t xml:space="preserve">Billed </w:t>
      </w:r>
      <w:proofErr w:type="gramStart"/>
      <w:r w:rsidR="00D83F2B">
        <w:rPr>
          <w:rFonts w:ascii="Arial" w:eastAsia="Times New Roman" w:hAnsi="Arial" w:cs="Arial"/>
          <w:color w:val="000000"/>
          <w:lang w:eastAsia="en-CA"/>
        </w:rPr>
        <w:t>manually</w:t>
      </w:r>
      <w:proofErr w:type="gramEnd"/>
    </w:p>
    <w:p w14:paraId="569C9F99" w14:textId="77777777" w:rsidR="001D556F" w:rsidRPr="001D556F" w:rsidRDefault="001D556F" w:rsidP="001D556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1D556F">
        <w:rPr>
          <w:rFonts w:ascii="Arial" w:eastAsia="Times New Roman" w:hAnsi="Arial" w:cs="Arial"/>
          <w:color w:val="000000"/>
          <w:lang w:eastAsia="en-CA"/>
        </w:rPr>
        <w:t xml:space="preserve">Trainers set schedules with available </w:t>
      </w:r>
      <w:proofErr w:type="gramStart"/>
      <w:r w:rsidRPr="001D556F">
        <w:rPr>
          <w:rFonts w:ascii="Arial" w:eastAsia="Times New Roman" w:hAnsi="Arial" w:cs="Arial"/>
          <w:color w:val="000000"/>
          <w:lang w:eastAsia="en-CA"/>
        </w:rPr>
        <w:t>times,</w:t>
      </w:r>
      <w:proofErr w:type="gramEnd"/>
      <w:r w:rsidRPr="001D556F">
        <w:rPr>
          <w:rFonts w:ascii="Arial" w:eastAsia="Times New Roman" w:hAnsi="Arial" w:cs="Arial"/>
          <w:color w:val="000000"/>
          <w:lang w:eastAsia="en-CA"/>
        </w:rPr>
        <w:t xml:space="preserve"> admin can schedule group classes based off those times </w:t>
      </w:r>
    </w:p>
    <w:p w14:paraId="048D94F0" w14:textId="77777777" w:rsidR="001B0096" w:rsidRDefault="001B0096"/>
    <w:p w14:paraId="681B5856" w14:textId="01A22561" w:rsidR="001B0096" w:rsidRDefault="00B8582D">
      <w:r>
        <w:t xml:space="preserve">Starting with </w:t>
      </w:r>
      <w:r w:rsidR="00006D0C">
        <w:t>the 3 main actor</w:t>
      </w:r>
      <w:r w:rsidR="007C5706">
        <w:t xml:space="preserve"> tables</w:t>
      </w:r>
      <w:r w:rsidR="00006D0C">
        <w:t xml:space="preserve">, member, </w:t>
      </w:r>
      <w:r w:rsidR="003B54B8">
        <w:t>trainer,</w:t>
      </w:r>
      <w:r w:rsidR="009A252F">
        <w:t xml:space="preserve"> and administrator. From there we added exercise to </w:t>
      </w:r>
      <w:r w:rsidR="001F3AD7">
        <w:t>fulfill</w:t>
      </w:r>
      <w:r w:rsidR="008A0C38">
        <w:t xml:space="preserve"> the logging and to track progress</w:t>
      </w:r>
      <w:r w:rsidR="0049447A">
        <w:t xml:space="preserve"> for goals and metrics</w:t>
      </w:r>
      <w:r w:rsidR="001F3AD7">
        <w:t>.</w:t>
      </w:r>
      <w:r w:rsidR="007428C0">
        <w:t xml:space="preserve"> We combined individual scheduled </w:t>
      </w:r>
      <w:r w:rsidR="003B54B8">
        <w:t>time for</w:t>
      </w:r>
      <w:r w:rsidR="007428C0">
        <w:t xml:space="preserve"> trainers with the group classes the admins can make </w:t>
      </w:r>
      <w:r w:rsidR="001469E5">
        <w:t xml:space="preserve">with the class table, and stored the trainer set schedule in a separate </w:t>
      </w:r>
      <w:r w:rsidR="00545489">
        <w:t>availability schedule. We added the building to store the room data</w:t>
      </w:r>
      <w:r w:rsidR="008271C0">
        <w:t xml:space="preserve"> for classes and equipment, which is expandable for multiple locations</w:t>
      </w:r>
      <w:r w:rsidR="00E853ED">
        <w:t>. Equipment</w:t>
      </w:r>
      <w:r w:rsidR="00C502F0">
        <w:t xml:space="preserve"> tracks date and has a location. </w:t>
      </w:r>
      <w:r w:rsidR="00AE7699">
        <w:t xml:space="preserve">The trainer and admin were merged </w:t>
      </w:r>
      <w:r w:rsidR="000B6B87">
        <w:t>into</w:t>
      </w:r>
      <w:r w:rsidR="00AE7699">
        <w:t xml:space="preserve"> employee for simplicity</w:t>
      </w:r>
      <w:r w:rsidR="00D47EF4">
        <w:t>. And invoice was added to track owing from classes and membership. Dates are stored as timestamps.</w:t>
      </w:r>
    </w:p>
    <w:p w14:paraId="5ED5CB09" w14:textId="77777777" w:rsidR="001B0096" w:rsidRDefault="001B0096"/>
    <w:p w14:paraId="1A437780" w14:textId="7C18CF4E" w:rsidR="00CF2622" w:rsidRDefault="001B0096">
      <w:r>
        <w:rPr>
          <w:noProof/>
        </w:rPr>
        <w:drawing>
          <wp:inline distT="0" distB="0" distL="0" distR="0" wp14:anchorId="5891D89E" wp14:editId="0421D372">
            <wp:extent cx="5943600" cy="2632075"/>
            <wp:effectExtent l="0" t="0" r="0" b="0"/>
            <wp:docPr id="798081404" name="Picture 1" descr="A diagram of a club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081404" name="Picture 1" descr="A diagram of a club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FA61C" w14:textId="77777777" w:rsidR="00572BBA" w:rsidRDefault="00572BBA"/>
    <w:p w14:paraId="5209F5FB" w14:textId="77777777" w:rsidR="007077D5" w:rsidRDefault="007077D5"/>
    <w:p w14:paraId="0A269FB0" w14:textId="77777777" w:rsidR="007077D5" w:rsidRDefault="007077D5"/>
    <w:p w14:paraId="5B8144CE" w14:textId="77777777" w:rsidR="008E4650" w:rsidRDefault="008E4650"/>
    <w:p w14:paraId="7A89A056" w14:textId="77777777" w:rsidR="008E4650" w:rsidRDefault="008E4650"/>
    <w:p w14:paraId="7B6069DA" w14:textId="77777777" w:rsidR="008E4650" w:rsidRDefault="008E4650"/>
    <w:p w14:paraId="23F0DA87" w14:textId="77777777" w:rsidR="008E4650" w:rsidRDefault="008E4650"/>
    <w:p w14:paraId="0A7AE8D8" w14:textId="77777777" w:rsidR="008E4650" w:rsidRDefault="008E4650"/>
    <w:p w14:paraId="3F0BAF37" w14:textId="48C44B15" w:rsidR="00572BBA" w:rsidRDefault="007077D5">
      <w:r>
        <w:lastRenderedPageBreak/>
        <w:t>2.2</w:t>
      </w:r>
    </w:p>
    <w:p w14:paraId="4299A33D" w14:textId="2046FEF6" w:rsidR="00572BBA" w:rsidRDefault="008E4650">
      <w:r w:rsidRPr="008E4650">
        <w:rPr>
          <w:noProof/>
        </w:rPr>
        <w:drawing>
          <wp:inline distT="0" distB="0" distL="0" distR="0" wp14:anchorId="5EAFD784" wp14:editId="6FFB2F5C">
            <wp:extent cx="5943600" cy="2941320"/>
            <wp:effectExtent l="0" t="0" r="0" b="0"/>
            <wp:docPr id="2484821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482184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3D35" w14:textId="3038A987" w:rsidR="00572BBA" w:rsidRDefault="007077D5">
      <w:r>
        <w:t>2.3</w:t>
      </w:r>
      <w:r w:rsidR="00607E5B">
        <w:t>-</w:t>
      </w:r>
      <w:r>
        <w:t>2.4</w:t>
      </w:r>
    </w:p>
    <w:p w14:paraId="5842AD10" w14:textId="67EA8D11" w:rsidR="007077D5" w:rsidRDefault="007077D5">
      <w:r>
        <w:t xml:space="preserve">See </w:t>
      </w:r>
      <w:r w:rsidR="00607E5B">
        <w:t xml:space="preserve">SQL </w:t>
      </w:r>
      <w:proofErr w:type="gramStart"/>
      <w:r w:rsidR="00607E5B">
        <w:t>directory</w:t>
      </w:r>
      <w:proofErr w:type="gramEnd"/>
    </w:p>
    <w:p w14:paraId="250E2010" w14:textId="77777777" w:rsidR="00607E5B" w:rsidRDefault="00607E5B"/>
    <w:p w14:paraId="16C4123C" w14:textId="23222ECD" w:rsidR="00607E5B" w:rsidRDefault="00607E5B">
      <w:r>
        <w:t>2.5</w:t>
      </w:r>
    </w:p>
    <w:p w14:paraId="198A4643" w14:textId="34C7F253" w:rsidR="00572BBA" w:rsidRDefault="00B321A7">
      <w:r>
        <w:t>Using an OOP approach</w:t>
      </w:r>
      <w:r w:rsidR="0017238E">
        <w:t xml:space="preserve"> </w:t>
      </w:r>
    </w:p>
    <w:p w14:paraId="3200687A" w14:textId="77777777" w:rsidR="00572BBA" w:rsidRDefault="00572BBA"/>
    <w:sectPr w:rsidR="00572BBA" w:rsidSect="00BC60EA">
      <w:pgSz w:w="12240" w:h="15840" w:code="1"/>
      <w:pgMar w:top="1440" w:right="1440" w:bottom="144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132E0"/>
    <w:multiLevelType w:val="multilevel"/>
    <w:tmpl w:val="FA94A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6169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wNjcwNzKxNDI2MjVQ0lEKTi0uzszPAykwqgUA5BImsSwAAAA="/>
  </w:docVars>
  <w:rsids>
    <w:rsidRoot w:val="004B67D1"/>
    <w:rsid w:val="00006D0C"/>
    <w:rsid w:val="000B6B87"/>
    <w:rsid w:val="001469E5"/>
    <w:rsid w:val="0017238E"/>
    <w:rsid w:val="001B0096"/>
    <w:rsid w:val="001D433C"/>
    <w:rsid w:val="001D556F"/>
    <w:rsid w:val="001F3AD7"/>
    <w:rsid w:val="003B54B8"/>
    <w:rsid w:val="0049447A"/>
    <w:rsid w:val="004B67D1"/>
    <w:rsid w:val="00545489"/>
    <w:rsid w:val="00572BBA"/>
    <w:rsid w:val="00607E5B"/>
    <w:rsid w:val="007077D5"/>
    <w:rsid w:val="007428C0"/>
    <w:rsid w:val="007C5706"/>
    <w:rsid w:val="008271C0"/>
    <w:rsid w:val="008A0C38"/>
    <w:rsid w:val="008E4650"/>
    <w:rsid w:val="009A252F"/>
    <w:rsid w:val="00AE7699"/>
    <w:rsid w:val="00B321A7"/>
    <w:rsid w:val="00B8582D"/>
    <w:rsid w:val="00BC60EA"/>
    <w:rsid w:val="00C502F0"/>
    <w:rsid w:val="00CF2622"/>
    <w:rsid w:val="00D47EF4"/>
    <w:rsid w:val="00D83F2B"/>
    <w:rsid w:val="00E64A05"/>
    <w:rsid w:val="00E853ED"/>
    <w:rsid w:val="00F65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316E6"/>
  <w15:chartTrackingRefBased/>
  <w15:docId w15:val="{3E306F56-2716-47A7-BF5D-C3B9496B0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67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67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67D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67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67D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67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67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67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67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67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67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67D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67D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67D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67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67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67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67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67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7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67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67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67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67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67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67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67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67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67D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D55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Stickle</dc:creator>
  <cp:keywords/>
  <dc:description/>
  <cp:lastModifiedBy>Robert</cp:lastModifiedBy>
  <cp:revision>28</cp:revision>
  <dcterms:created xsi:type="dcterms:W3CDTF">2024-04-06T00:31:00Z</dcterms:created>
  <dcterms:modified xsi:type="dcterms:W3CDTF">2024-04-07T00:12:00Z</dcterms:modified>
</cp:coreProperties>
</file>